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6038151" w14:textId="17228E1A" w:rsidR="00EE0E42" w:rsidRDefault="00EE0E42" w:rsidP="00EE0E42">
      <w:r>
        <w:t>Static and Functional approach</w:t>
      </w:r>
    </w:p>
    <w:p w14:paraId="42BCA228" w14:textId="1E66CD65" w:rsidR="00EE0E42" w:rsidRDefault="00EE0E42" w:rsidP="00EE0E42">
      <w:pPr>
        <w:pStyle w:val="ListParagraph"/>
        <w:numPr>
          <w:ilvl w:val="0"/>
          <w:numId w:val="1"/>
        </w:numPr>
      </w:pPr>
      <w:r>
        <w:t xml:space="preserve">Use Static pose (5 s motorcycle pose+ 5 s </w:t>
      </w:r>
      <w:proofErr w:type="spellStart"/>
      <w:r>
        <w:t>OpenSim</w:t>
      </w:r>
      <w:proofErr w:type="spellEnd"/>
      <w:r>
        <w:t xml:space="preserve"> </w:t>
      </w:r>
      <w:proofErr w:type="spellStart"/>
      <w:r>
        <w:t>Pos</w:t>
      </w:r>
      <w:proofErr w:type="spellEnd"/>
      <w:r>
        <w:t xml:space="preserve">) data </w:t>
      </w:r>
    </w:p>
    <w:p w14:paraId="59A5B2F8" w14:textId="2D4EC7AF" w:rsidR="00EE0E42" w:rsidRDefault="00EE0E42" w:rsidP="00EE0E42">
      <w:pPr>
        <w:pStyle w:val="ListParagraph"/>
        <w:numPr>
          <w:ilvl w:val="0"/>
          <w:numId w:val="1"/>
        </w:numPr>
      </w:pPr>
      <w:r>
        <w:t xml:space="preserve">add Real </w:t>
      </w:r>
      <w:proofErr w:type="spellStart"/>
      <w:r>
        <w:t>Lab_Full_Body</w:t>
      </w:r>
      <w:proofErr w:type="spellEnd"/>
      <w:r>
        <w:t xml:space="preserve"> template and pick </w:t>
      </w:r>
      <w:r w:rsidR="00705A79">
        <w:t xml:space="preserve">a </w:t>
      </w:r>
      <w:r>
        <w:t xml:space="preserve">name </w:t>
      </w:r>
    </w:p>
    <w:p w14:paraId="00F82D7E" w14:textId="0F01D672" w:rsidR="00EE0E42" w:rsidRDefault="00EE0E42" w:rsidP="00EE0E42">
      <w:r w:rsidRPr="00EE0E42">
        <w:rPr>
          <w:noProof/>
        </w:rPr>
        <w:drawing>
          <wp:inline distT="0" distB="0" distL="0" distR="0" wp14:anchorId="548C7B33" wp14:editId="2C5F3EAD">
            <wp:extent cx="3781953" cy="1771897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781953" cy="177189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CFB726" w14:textId="7503726F" w:rsidR="00EE0E42" w:rsidRDefault="00EE0E42" w:rsidP="00EE0E42">
      <w:pPr>
        <w:pStyle w:val="ListParagraph"/>
        <w:numPr>
          <w:ilvl w:val="0"/>
          <w:numId w:val="1"/>
        </w:numPr>
      </w:pPr>
      <w:r>
        <w:t xml:space="preserve">Go to </w:t>
      </w:r>
      <w:r w:rsidR="00705A79">
        <w:t xml:space="preserve">the </w:t>
      </w:r>
      <w:r>
        <w:t xml:space="preserve">last frame </w:t>
      </w:r>
    </w:p>
    <w:p w14:paraId="6FB20B96" w14:textId="424F3DD2" w:rsidR="00EE0E42" w:rsidRDefault="00EE0E42" w:rsidP="00ED1F95">
      <w:pPr>
        <w:pStyle w:val="ListParagraph"/>
        <w:numPr>
          <w:ilvl w:val="0"/>
          <w:numId w:val="1"/>
        </w:numPr>
      </w:pPr>
      <w:r>
        <w:t xml:space="preserve"> Run Real VST Calibration pip</w:t>
      </w:r>
      <w:r w:rsidR="00705A79">
        <w:t>e</w:t>
      </w:r>
      <w:r>
        <w:t xml:space="preserve">line </w:t>
      </w:r>
    </w:p>
    <w:p w14:paraId="0B30346A" w14:textId="737DC29B" w:rsidR="00EE0E42" w:rsidRDefault="00EE0E42" w:rsidP="00EE0E42">
      <w:r>
        <w:rPr>
          <w:noProof/>
        </w:rPr>
        <w:drawing>
          <wp:inline distT="0" distB="0" distL="0" distR="0" wp14:anchorId="3A9FACF2" wp14:editId="63E272AD">
            <wp:extent cx="4053840" cy="3271131"/>
            <wp:effectExtent l="0" t="0" r="3810" b="571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100476" cy="3308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C737115" w14:textId="204A01AA" w:rsidR="00EE0E42" w:rsidRDefault="00EE0E42" w:rsidP="00ED1F95">
      <w:pPr>
        <w:pStyle w:val="ListParagraph"/>
        <w:numPr>
          <w:ilvl w:val="0"/>
          <w:numId w:val="1"/>
        </w:numPr>
      </w:pPr>
      <w:r>
        <w:t xml:space="preserve">Save subject or if you want </w:t>
      </w:r>
      <w:r w:rsidR="00705A79">
        <w:t xml:space="preserve">to </w:t>
      </w:r>
      <w:r>
        <w:t>save the template</w:t>
      </w:r>
    </w:p>
    <w:p w14:paraId="035E2678" w14:textId="77777777" w:rsidR="00ED1F95" w:rsidRDefault="00ED1F95" w:rsidP="00EE0E42">
      <w:pPr>
        <w:rPr>
          <w:noProof/>
        </w:rPr>
      </w:pPr>
    </w:p>
    <w:p w14:paraId="0EB24D35" w14:textId="621965AA" w:rsidR="00ED1F95" w:rsidRDefault="00ED1F95" w:rsidP="00EE0E42">
      <w:r>
        <w:rPr>
          <w:noProof/>
        </w:rPr>
        <w:lastRenderedPageBreak/>
        <w:drawing>
          <wp:inline distT="0" distB="0" distL="0" distR="0" wp14:anchorId="5A457D60" wp14:editId="6EF8763A">
            <wp:extent cx="2887980" cy="2802028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7"/>
                    <a:srcRect r="78462" b="62849"/>
                    <a:stretch/>
                  </pic:blipFill>
                  <pic:spPr bwMode="auto">
                    <a:xfrm>
                      <a:off x="0" y="0"/>
                      <a:ext cx="2905869" cy="281938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C5E236" w14:textId="1E3A2C55" w:rsidR="00EE0E42" w:rsidRDefault="00EE0E42" w:rsidP="00ED1F95">
      <w:pPr>
        <w:pStyle w:val="ListParagraph"/>
        <w:numPr>
          <w:ilvl w:val="0"/>
          <w:numId w:val="1"/>
        </w:numPr>
      </w:pPr>
      <w:r>
        <w:t xml:space="preserve"> </w:t>
      </w:r>
      <w:r w:rsidR="00ED1F95">
        <w:t>Load</w:t>
      </w:r>
      <w:r>
        <w:t xml:space="preserve"> functional Test data</w:t>
      </w:r>
      <w:r w:rsidR="00ED1F95">
        <w:t xml:space="preserve"> </w:t>
      </w:r>
    </w:p>
    <w:p w14:paraId="38C381B6" w14:textId="2F397288" w:rsidR="00ED1F95" w:rsidRDefault="00ED1F95" w:rsidP="00ED1F95">
      <w:r>
        <w:t xml:space="preserve">Functional Test: </w:t>
      </w:r>
      <w:r w:rsidR="00296213">
        <w:t>Star shape movement</w:t>
      </w:r>
    </w:p>
    <w:p w14:paraId="2983F235" w14:textId="49EBA312" w:rsidR="00EE0E42" w:rsidRDefault="00EE0E42" w:rsidP="00ED1F95">
      <w:pPr>
        <w:pStyle w:val="ListParagraph"/>
        <w:numPr>
          <w:ilvl w:val="0"/>
          <w:numId w:val="1"/>
        </w:numPr>
      </w:pPr>
      <w:r>
        <w:t xml:space="preserve">Run Real Labeling </w:t>
      </w:r>
      <w:r w:rsidR="00296213">
        <w:t>pipeline</w:t>
      </w:r>
    </w:p>
    <w:p w14:paraId="6FDBD74E" w14:textId="7E6F42E0" w:rsidR="00296213" w:rsidRDefault="00296213" w:rsidP="00296213">
      <w:r w:rsidRPr="00296213">
        <w:rPr>
          <w:noProof/>
        </w:rPr>
        <w:drawing>
          <wp:inline distT="0" distB="0" distL="0" distR="0" wp14:anchorId="0D65904D" wp14:editId="6C8DADF4">
            <wp:extent cx="3851564" cy="264795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79301" cy="26670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EFA4C2" w14:textId="1D5E9224" w:rsidR="00EE0E42" w:rsidRDefault="00EE0E42" w:rsidP="00ED1F95">
      <w:pPr>
        <w:pStyle w:val="ListParagraph"/>
        <w:numPr>
          <w:ilvl w:val="0"/>
          <w:numId w:val="1"/>
        </w:numPr>
      </w:pPr>
      <w:r>
        <w:t xml:space="preserve">Go to </w:t>
      </w:r>
      <w:r w:rsidR="00296213">
        <w:t>quality</w:t>
      </w:r>
      <w:r>
        <w:t xml:space="preserve"> tab and Fill gaps using the label tool </w:t>
      </w:r>
    </w:p>
    <w:p w14:paraId="5019283F" w14:textId="4F841771" w:rsidR="00296213" w:rsidRDefault="00296213" w:rsidP="00296213">
      <w:r>
        <w:rPr>
          <w:noProof/>
        </w:rPr>
        <w:drawing>
          <wp:inline distT="0" distB="0" distL="0" distR="0" wp14:anchorId="01F219A9" wp14:editId="3FCF2370">
            <wp:extent cx="3286125" cy="1276350"/>
            <wp:effectExtent l="0" t="0" r="952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86125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843247" w14:textId="4FF4360F" w:rsidR="008A0710" w:rsidRDefault="008A0710" w:rsidP="00296213">
      <w:r>
        <w:rPr>
          <w:noProof/>
        </w:rPr>
        <w:lastRenderedPageBreak/>
        <w:drawing>
          <wp:inline distT="0" distB="0" distL="0" distR="0" wp14:anchorId="66CABE8E" wp14:editId="0AFD3703">
            <wp:extent cx="3524250" cy="15430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524250" cy="1543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908796" w14:textId="522E9B9E" w:rsidR="00EE0E42" w:rsidRDefault="00EE0E42" w:rsidP="008A0710">
      <w:pPr>
        <w:pStyle w:val="ListParagraph"/>
        <w:numPr>
          <w:ilvl w:val="0"/>
          <w:numId w:val="1"/>
        </w:numPr>
      </w:pPr>
      <w:r>
        <w:t xml:space="preserve">use rigid body fill when there are 3 other markers on segment (select all markers on </w:t>
      </w:r>
      <w:r w:rsidR="00705A79">
        <w:t xml:space="preserve">the </w:t>
      </w:r>
      <w:r w:rsidR="00296213">
        <w:t>segment</w:t>
      </w:r>
      <w:r>
        <w:t>), use pattern fill when not (select 1 marker)</w:t>
      </w:r>
    </w:p>
    <w:p w14:paraId="27540A9C" w14:textId="034C8511" w:rsidR="008A0710" w:rsidRDefault="008A0710" w:rsidP="00EE0E42">
      <w:r>
        <w:rPr>
          <w:noProof/>
        </w:rPr>
        <w:drawing>
          <wp:inline distT="0" distB="0" distL="0" distR="0" wp14:anchorId="2999827E" wp14:editId="49F89F3B">
            <wp:extent cx="5943600" cy="417703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1770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AE488D" w14:textId="7701589D" w:rsidR="00EE0E42" w:rsidRDefault="00EE0E42" w:rsidP="00705A79">
      <w:pPr>
        <w:pStyle w:val="ListParagraph"/>
        <w:numPr>
          <w:ilvl w:val="0"/>
          <w:numId w:val="1"/>
        </w:numPr>
      </w:pPr>
      <w:r>
        <w:t xml:space="preserve">Go to graph (picture) </w:t>
      </w:r>
      <w:r w:rsidR="00296213">
        <w:t xml:space="preserve">and check the marker numbers </w:t>
      </w:r>
      <w:r>
        <w:t>remove all unlabeled trajectories (right</w:t>
      </w:r>
      <w:r w:rsidR="00705A79">
        <w:t>-</w:t>
      </w:r>
      <w:r>
        <w:t>click any marker)</w:t>
      </w:r>
    </w:p>
    <w:p w14:paraId="2BA38545" w14:textId="0236508B" w:rsidR="00296213" w:rsidRDefault="00296213" w:rsidP="00EE0E42">
      <w:r w:rsidRPr="00296213">
        <w:rPr>
          <w:noProof/>
        </w:rPr>
        <w:lastRenderedPageBreak/>
        <w:drawing>
          <wp:inline distT="0" distB="0" distL="0" distR="0" wp14:anchorId="78BC878F" wp14:editId="79ED2E79">
            <wp:extent cx="5943600" cy="3226435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26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2238DF" w14:textId="0C3C2195" w:rsidR="00EE0E42" w:rsidRDefault="00EE0E42" w:rsidP="00296213">
      <w:pPr>
        <w:pStyle w:val="ListParagraph"/>
        <w:numPr>
          <w:ilvl w:val="0"/>
          <w:numId w:val="1"/>
        </w:numPr>
      </w:pPr>
      <w:r>
        <w:t xml:space="preserve"> Run "Real Find Joint Center" </w:t>
      </w:r>
      <w:r w:rsidR="00296213">
        <w:t>pipeline</w:t>
      </w:r>
    </w:p>
    <w:p w14:paraId="743D6836" w14:textId="77777777" w:rsidR="00296213" w:rsidRDefault="00296213" w:rsidP="00296213">
      <w:pPr>
        <w:pStyle w:val="ListParagraph"/>
        <w:ind w:left="768"/>
      </w:pPr>
    </w:p>
    <w:p w14:paraId="68A5C931" w14:textId="6C808483" w:rsidR="00296213" w:rsidRDefault="00296213" w:rsidP="00296213">
      <w:pPr>
        <w:pStyle w:val="ListParagraph"/>
        <w:ind w:left="768"/>
      </w:pPr>
      <w:r>
        <w:rPr>
          <w:noProof/>
        </w:rPr>
        <w:drawing>
          <wp:inline distT="0" distB="0" distL="0" distR="0" wp14:anchorId="196886E2" wp14:editId="5A0B5827">
            <wp:extent cx="5257800" cy="116205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1162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EC68D9" w14:textId="22C6F9A6" w:rsidR="00EE0E42" w:rsidRDefault="00EE0E42" w:rsidP="00296213">
      <w:pPr>
        <w:pStyle w:val="ListParagraph"/>
        <w:numPr>
          <w:ilvl w:val="0"/>
          <w:numId w:val="1"/>
        </w:numPr>
      </w:pPr>
      <w:r>
        <w:t xml:space="preserve"> Rename Joint Center markers to (RHJC,LHJC,RSJC,LSJC) by selecting each of the added markers</w:t>
      </w:r>
    </w:p>
    <w:p w14:paraId="4664154B" w14:textId="4F8171DC" w:rsidR="00296213" w:rsidRDefault="00296213" w:rsidP="00296213">
      <w:pPr>
        <w:pStyle w:val="ListParagraph"/>
        <w:ind w:left="768"/>
      </w:pPr>
      <w:r>
        <w:rPr>
          <w:noProof/>
        </w:rPr>
        <w:lastRenderedPageBreak/>
        <w:drawing>
          <wp:inline distT="0" distB="0" distL="0" distR="0" wp14:anchorId="33F9E7D4" wp14:editId="153F80DE">
            <wp:extent cx="3790950" cy="6276975"/>
            <wp:effectExtent l="0" t="0" r="0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790950" cy="6276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7F429F" w14:textId="1F260337" w:rsidR="00EE0E42" w:rsidRDefault="00EE0E42" w:rsidP="00296213">
      <w:pPr>
        <w:pStyle w:val="ListParagraph"/>
        <w:numPr>
          <w:ilvl w:val="0"/>
          <w:numId w:val="1"/>
        </w:numPr>
      </w:pPr>
      <w:r>
        <w:t xml:space="preserve">Save </w:t>
      </w:r>
    </w:p>
    <w:p w14:paraId="292B95EB" w14:textId="77777777" w:rsidR="00EE0E42" w:rsidRDefault="00EE0E42" w:rsidP="00EE0E42"/>
    <w:p w14:paraId="08232F24" w14:textId="77777777" w:rsidR="00EE0E42" w:rsidRPr="00823CB6" w:rsidRDefault="00EE0E42" w:rsidP="00EE0E42">
      <w:pPr>
        <w:rPr>
          <w:b/>
          <w:bCs/>
          <w:sz w:val="32"/>
          <w:szCs w:val="32"/>
        </w:rPr>
      </w:pPr>
      <w:r w:rsidRPr="00823CB6">
        <w:rPr>
          <w:b/>
          <w:bCs/>
          <w:sz w:val="32"/>
          <w:szCs w:val="32"/>
        </w:rPr>
        <w:t>Dynamic trails</w:t>
      </w:r>
    </w:p>
    <w:p w14:paraId="48D43897" w14:textId="2E24B57B" w:rsidR="00EE0E42" w:rsidRDefault="00EE0E42" w:rsidP="008A0710">
      <w:pPr>
        <w:pStyle w:val="ListParagraph"/>
        <w:numPr>
          <w:ilvl w:val="0"/>
          <w:numId w:val="3"/>
        </w:numPr>
      </w:pPr>
      <w:r>
        <w:t xml:space="preserve">Real </w:t>
      </w:r>
      <w:r w:rsidR="008A0710">
        <w:t>Labeling</w:t>
      </w:r>
    </w:p>
    <w:p w14:paraId="108BE1C2" w14:textId="557BAB50" w:rsidR="00EE0E42" w:rsidRDefault="00EE0E42" w:rsidP="008A0710">
      <w:pPr>
        <w:pStyle w:val="ListParagraph"/>
        <w:numPr>
          <w:ilvl w:val="0"/>
          <w:numId w:val="3"/>
        </w:numPr>
      </w:pPr>
      <w:r>
        <w:t>Fill the gaps</w:t>
      </w:r>
    </w:p>
    <w:p w14:paraId="61608E57" w14:textId="09B17DD1" w:rsidR="00EE0E42" w:rsidRDefault="008A0710" w:rsidP="008A0710">
      <w:pPr>
        <w:pStyle w:val="ListParagraph"/>
        <w:numPr>
          <w:ilvl w:val="0"/>
          <w:numId w:val="3"/>
        </w:numPr>
      </w:pPr>
      <w:r>
        <w:t>L</w:t>
      </w:r>
      <w:r w:rsidR="00EE0E42">
        <w:t xml:space="preserve">ook at </w:t>
      </w:r>
      <w:bookmarkStart w:id="0" w:name="_GoBack"/>
      <w:bookmarkEnd w:id="0"/>
      <w:r w:rsidR="00705A79">
        <w:t xml:space="preserve">the </w:t>
      </w:r>
      <w:r w:rsidR="00EE0E42">
        <w:t>graph to check issues</w:t>
      </w:r>
    </w:p>
    <w:p w14:paraId="504188A7" w14:textId="22A03800" w:rsidR="00EE0E42" w:rsidRDefault="008A0710" w:rsidP="008A0710">
      <w:pPr>
        <w:pStyle w:val="ListParagraph"/>
        <w:numPr>
          <w:ilvl w:val="0"/>
          <w:numId w:val="3"/>
        </w:numPr>
      </w:pPr>
      <w:r>
        <w:t>R</w:t>
      </w:r>
      <w:r w:rsidR="00EE0E42">
        <w:t>emove all unlabeled trajectories</w:t>
      </w:r>
    </w:p>
    <w:p w14:paraId="7B745B62" w14:textId="6F0E8280" w:rsidR="00EE0E42" w:rsidRDefault="00EE0E42" w:rsidP="008A0710">
      <w:pPr>
        <w:pStyle w:val="ListParagraph"/>
        <w:numPr>
          <w:ilvl w:val="0"/>
          <w:numId w:val="3"/>
        </w:numPr>
      </w:pPr>
      <w:r>
        <w:t>Save</w:t>
      </w:r>
    </w:p>
    <w:p w14:paraId="4ACFF5CE" w14:textId="77777777" w:rsidR="00EE0E42" w:rsidRDefault="00EE0E42"/>
    <w:p w14:paraId="3461910E" w14:textId="2CB8E65C" w:rsidR="00C604D6" w:rsidRDefault="00C604D6"/>
    <w:p w14:paraId="7C34E925" w14:textId="6DCC3E6F" w:rsidR="00C604D6" w:rsidRDefault="00C604D6"/>
    <w:p w14:paraId="66674D91" w14:textId="3ED9E8F5" w:rsidR="00C604D6" w:rsidRDefault="00C604D6"/>
    <w:sectPr w:rsidR="00C604D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7F657F"/>
    <w:multiLevelType w:val="hybridMultilevel"/>
    <w:tmpl w:val="A502A7BE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1" w15:restartNumberingAfterBreak="0">
    <w:nsid w:val="5EF35F89"/>
    <w:multiLevelType w:val="hybridMultilevel"/>
    <w:tmpl w:val="A502A7BE"/>
    <w:lvl w:ilvl="0" w:tplc="0409000F">
      <w:start w:val="1"/>
      <w:numFmt w:val="decimal"/>
      <w:lvlText w:val="%1."/>
      <w:lvlJc w:val="left"/>
      <w:pPr>
        <w:ind w:left="768" w:hanging="360"/>
      </w:pPr>
    </w:lvl>
    <w:lvl w:ilvl="1" w:tplc="04090019" w:tentative="1">
      <w:start w:val="1"/>
      <w:numFmt w:val="lowerLetter"/>
      <w:lvlText w:val="%2."/>
      <w:lvlJc w:val="left"/>
      <w:pPr>
        <w:ind w:left="1488" w:hanging="360"/>
      </w:pPr>
    </w:lvl>
    <w:lvl w:ilvl="2" w:tplc="0409001B" w:tentative="1">
      <w:start w:val="1"/>
      <w:numFmt w:val="lowerRoman"/>
      <w:lvlText w:val="%3."/>
      <w:lvlJc w:val="right"/>
      <w:pPr>
        <w:ind w:left="2208" w:hanging="180"/>
      </w:pPr>
    </w:lvl>
    <w:lvl w:ilvl="3" w:tplc="0409000F" w:tentative="1">
      <w:start w:val="1"/>
      <w:numFmt w:val="decimal"/>
      <w:lvlText w:val="%4."/>
      <w:lvlJc w:val="left"/>
      <w:pPr>
        <w:ind w:left="2928" w:hanging="360"/>
      </w:pPr>
    </w:lvl>
    <w:lvl w:ilvl="4" w:tplc="04090019" w:tentative="1">
      <w:start w:val="1"/>
      <w:numFmt w:val="lowerLetter"/>
      <w:lvlText w:val="%5."/>
      <w:lvlJc w:val="left"/>
      <w:pPr>
        <w:ind w:left="3648" w:hanging="360"/>
      </w:pPr>
    </w:lvl>
    <w:lvl w:ilvl="5" w:tplc="0409001B" w:tentative="1">
      <w:start w:val="1"/>
      <w:numFmt w:val="lowerRoman"/>
      <w:lvlText w:val="%6."/>
      <w:lvlJc w:val="right"/>
      <w:pPr>
        <w:ind w:left="4368" w:hanging="180"/>
      </w:pPr>
    </w:lvl>
    <w:lvl w:ilvl="6" w:tplc="0409000F" w:tentative="1">
      <w:start w:val="1"/>
      <w:numFmt w:val="decimal"/>
      <w:lvlText w:val="%7."/>
      <w:lvlJc w:val="left"/>
      <w:pPr>
        <w:ind w:left="5088" w:hanging="360"/>
      </w:pPr>
    </w:lvl>
    <w:lvl w:ilvl="7" w:tplc="04090019" w:tentative="1">
      <w:start w:val="1"/>
      <w:numFmt w:val="lowerLetter"/>
      <w:lvlText w:val="%8."/>
      <w:lvlJc w:val="left"/>
      <w:pPr>
        <w:ind w:left="5808" w:hanging="360"/>
      </w:pPr>
    </w:lvl>
    <w:lvl w:ilvl="8" w:tplc="0409001B" w:tentative="1">
      <w:start w:val="1"/>
      <w:numFmt w:val="lowerRoman"/>
      <w:lvlText w:val="%9."/>
      <w:lvlJc w:val="right"/>
      <w:pPr>
        <w:ind w:left="6528" w:hanging="180"/>
      </w:pPr>
    </w:lvl>
  </w:abstractNum>
  <w:abstractNum w:abstractNumId="2" w15:restartNumberingAfterBreak="0">
    <w:nsid w:val="609D1FBA"/>
    <w:multiLevelType w:val="hybridMultilevel"/>
    <w:tmpl w:val="A23AFB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I2MTA1MTe3MDY2tjBX0lEKTi0uzszPAykwrAUAnqs2oywAAAA="/>
  </w:docVars>
  <w:rsids>
    <w:rsidRoot w:val="00C604D6"/>
    <w:rsid w:val="00296213"/>
    <w:rsid w:val="00705A79"/>
    <w:rsid w:val="007337C7"/>
    <w:rsid w:val="00823CB6"/>
    <w:rsid w:val="008A0710"/>
    <w:rsid w:val="00C604D6"/>
    <w:rsid w:val="00ED1F95"/>
    <w:rsid w:val="00EE0E42"/>
    <w:rsid w:val="00F5430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8E14A1"/>
  <w15:chartTrackingRefBased/>
  <w15:docId w15:val="{C345ED28-1815-4A17-900F-5D1BA10B90C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E0E4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fontTable" Target="fontTable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138</Words>
  <Characters>790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정순문[ 대학원석·박사통합과정수료연구(재학) / 제어계측공학과 ]</dc:creator>
  <cp:keywords/>
  <dc:description/>
  <cp:lastModifiedBy>Sepehr Ramezani</cp:lastModifiedBy>
  <cp:revision>4</cp:revision>
  <dcterms:created xsi:type="dcterms:W3CDTF">2020-08-19T19:53:00Z</dcterms:created>
  <dcterms:modified xsi:type="dcterms:W3CDTF">2020-08-19T19:57:00Z</dcterms:modified>
</cp:coreProperties>
</file>